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bookmarkStart w:id="0" w:name="_GoBack"/>
      <w:bookmarkEnd w:id="0"/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536C53">
        <w:t>Part of a Family</w:t>
      </w:r>
      <w:r w:rsidR="008F36B3">
        <w:t xml:space="preserve"> </w:t>
      </w:r>
      <w:r w:rsidR="009E0775">
        <w:t>–</w:t>
      </w:r>
      <w:r w:rsidR="008F36B3">
        <w:t xml:space="preserve"> Assessment</w:t>
      </w:r>
    </w:p>
    <w:p w:rsidR="008F36B3" w:rsidRDefault="008F36B3" w:rsidP="008F36B3">
      <w:pPr>
        <w:pStyle w:val="IOSheading22017"/>
      </w:pPr>
      <w:r>
        <w:t xml:space="preserve">Assessment Task – </w:t>
      </w:r>
      <w:r w:rsidR="00536C53">
        <w:t>Part of a Family</w:t>
      </w:r>
    </w:p>
    <w:p w:rsidR="008F36B3" w:rsidRDefault="008F36B3" w:rsidP="008F36B3">
      <w:pPr>
        <w:pStyle w:val="IOSbodytext2017"/>
      </w:pPr>
      <w:r>
        <w:t>Multimodal presentation</w:t>
      </w:r>
      <w:r w:rsidR="00536C53">
        <w:t xml:space="preserve"> – Pecha Kucha</w:t>
      </w:r>
    </w:p>
    <w:p w:rsidR="008F36B3" w:rsidRDefault="008F36B3" w:rsidP="008F36B3">
      <w:pPr>
        <w:pStyle w:val="IOSheading32017"/>
      </w:pPr>
      <w:r>
        <w:t>Outcome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table describes the year 11 and 12 outcomes for the big screen unit of work."/>
      </w:tblPr>
      <w:tblGrid>
        <w:gridCol w:w="5381"/>
        <w:gridCol w:w="5381"/>
      </w:tblGrid>
      <w:tr w:rsidR="008F36B3" w:rsidTr="006C39B7">
        <w:trPr>
          <w:tblHeader/>
        </w:trPr>
        <w:tc>
          <w:tcPr>
            <w:tcW w:w="7648" w:type="dxa"/>
          </w:tcPr>
          <w:p w:rsidR="008F36B3" w:rsidRDefault="008F36B3" w:rsidP="006C39B7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Year 11</w:t>
            </w:r>
          </w:p>
        </w:tc>
        <w:tc>
          <w:tcPr>
            <w:tcW w:w="7649" w:type="dxa"/>
          </w:tcPr>
          <w:p w:rsidR="008F36B3" w:rsidRDefault="008F36B3" w:rsidP="006C39B7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Year 12</w:t>
            </w:r>
          </w:p>
        </w:tc>
      </w:tr>
      <w:tr w:rsidR="008F36B3" w:rsidTr="006C39B7">
        <w:tc>
          <w:tcPr>
            <w:tcW w:w="7648" w:type="dxa"/>
          </w:tcPr>
          <w:p w:rsidR="00536C53" w:rsidRPr="00536C53" w:rsidRDefault="00536C53" w:rsidP="00536C53">
            <w:pPr>
              <w:pStyle w:val="IOStablelist1bullet2017"/>
            </w:pPr>
            <w:r w:rsidRPr="00536C53">
              <w:rPr>
                <w:b/>
              </w:rPr>
              <w:t>ES11-2</w:t>
            </w:r>
            <w:r w:rsidRPr="00536C53">
              <w:t xml:space="preserve"> A student identifies and uses strategies to comprehend written, spoken, visual, multimodal and digital texts that have been composed for different purposes and contexts</w:t>
            </w:r>
          </w:p>
          <w:p w:rsidR="00536C53" w:rsidRPr="00536C53" w:rsidRDefault="00536C53" w:rsidP="00536C53">
            <w:pPr>
              <w:pStyle w:val="IOStablelist1bullet2017"/>
            </w:pPr>
            <w:r w:rsidRPr="00536C53">
              <w:rPr>
                <w:b/>
              </w:rPr>
              <w:t>ES11-4</w:t>
            </w:r>
            <w:r w:rsidRPr="00536C53">
              <w:t xml:space="preserve"> A student composes a range of texts with increasing accuracy and clarity in different forms</w:t>
            </w:r>
          </w:p>
          <w:p w:rsidR="00536C53" w:rsidRPr="00536C53" w:rsidRDefault="00536C53" w:rsidP="00536C53">
            <w:pPr>
              <w:pStyle w:val="IOStablelist1bullet2017"/>
            </w:pPr>
            <w:r w:rsidRPr="00536C53">
              <w:rPr>
                <w:b/>
              </w:rPr>
              <w:t>ES11-6</w:t>
            </w:r>
            <w:r w:rsidRPr="00536C53">
              <w:t xml:space="preserve"> A student uses appropriate strategies to compose texts for different modes, media, audiences, contexts and purposes</w:t>
            </w:r>
          </w:p>
          <w:p w:rsidR="008F36B3" w:rsidRDefault="00536C53" w:rsidP="00536C53">
            <w:pPr>
              <w:pStyle w:val="IOStablelist1bullet2017"/>
              <w:rPr>
                <w:lang w:eastAsia="en-US"/>
              </w:rPr>
            </w:pPr>
            <w:r w:rsidRPr="00536C53">
              <w:rPr>
                <w:b/>
              </w:rPr>
              <w:t>ES11-8</w:t>
            </w:r>
            <w:r w:rsidRPr="00536C53">
              <w:t xml:space="preserve"> A student identifies and describes relationships between texts</w:t>
            </w:r>
          </w:p>
        </w:tc>
        <w:tc>
          <w:tcPr>
            <w:tcW w:w="7649" w:type="dxa"/>
          </w:tcPr>
          <w:p w:rsidR="00536C53" w:rsidRPr="00536C53" w:rsidRDefault="00536C53" w:rsidP="00536C53">
            <w:pPr>
              <w:pStyle w:val="IOStablelist1bullet2017"/>
            </w:pPr>
            <w:r w:rsidRPr="00536C53">
              <w:rPr>
                <w:b/>
              </w:rPr>
              <w:t>ES12-2</w:t>
            </w:r>
            <w:r w:rsidRPr="00536C53">
              <w:t xml:space="preserve"> A student identifies, uses and assesses strategies to comprehend increasingly complex and sustained written, spoken, visual, multimodal and digital texts that have been composed for different purposes and contexts</w:t>
            </w:r>
          </w:p>
          <w:p w:rsidR="00536C53" w:rsidRPr="00536C53" w:rsidRDefault="00536C53" w:rsidP="00536C53">
            <w:pPr>
              <w:pStyle w:val="IOStablelist1bullet2017"/>
            </w:pPr>
            <w:r w:rsidRPr="00536C53">
              <w:rPr>
                <w:b/>
              </w:rPr>
              <w:t>ES12-4</w:t>
            </w:r>
            <w:r w:rsidRPr="00536C53">
              <w:t xml:space="preserve"> A student composes proficient texts in different forms</w:t>
            </w:r>
          </w:p>
          <w:p w:rsidR="00536C53" w:rsidRPr="00536C53" w:rsidRDefault="00536C53" w:rsidP="00536C53">
            <w:pPr>
              <w:pStyle w:val="IOStablelist1bullet2017"/>
            </w:pPr>
            <w:r w:rsidRPr="00536C53">
              <w:rPr>
                <w:b/>
              </w:rPr>
              <w:t>ES12-6</w:t>
            </w:r>
            <w:r w:rsidRPr="00536C53">
              <w:t xml:space="preserve"> A student uses appropriate strategies to compose texts for different modes, media, audiences, contexts and purposes</w:t>
            </w:r>
          </w:p>
          <w:p w:rsidR="008F36B3" w:rsidRDefault="00536C53" w:rsidP="00536C53">
            <w:pPr>
              <w:pStyle w:val="IOStablelist1bullet2017"/>
              <w:rPr>
                <w:lang w:eastAsia="en-US"/>
              </w:rPr>
            </w:pPr>
            <w:r w:rsidRPr="00536C53">
              <w:rPr>
                <w:b/>
              </w:rPr>
              <w:t>ES12-8</w:t>
            </w:r>
            <w:r w:rsidRPr="00536C53">
              <w:t xml:space="preserve"> A student understands and explains the relationships between texts</w:t>
            </w:r>
          </w:p>
        </w:tc>
      </w:tr>
    </w:tbl>
    <w:p w:rsidR="008F36B3" w:rsidRDefault="008F36B3" w:rsidP="008F36B3">
      <w:pPr>
        <w:pStyle w:val="IOSheading32017"/>
      </w:pPr>
      <w:r>
        <w:t>Values and attitudes</w:t>
      </w:r>
    </w:p>
    <w:p w:rsidR="00536C53" w:rsidRPr="00536C53" w:rsidRDefault="00536C53" w:rsidP="00536C53">
      <w:pPr>
        <w:pStyle w:val="IOSbodytext2017"/>
        <w:rPr>
          <w:lang w:eastAsia="en-US"/>
        </w:rPr>
      </w:pPr>
      <w:r w:rsidRPr="00536C53">
        <w:rPr>
          <w:lang w:eastAsia="en-US"/>
        </w:rPr>
        <w:t>Students will value and appreciate:</w:t>
      </w:r>
    </w:p>
    <w:p w:rsidR="00536C53" w:rsidRPr="00536C53" w:rsidRDefault="00536C53" w:rsidP="00536C53">
      <w:pPr>
        <w:pStyle w:val="IOSlist1bullet2017"/>
      </w:pPr>
      <w:r w:rsidRPr="00536C53">
        <w:t>the importance of the English language as a key to learning</w:t>
      </w:r>
    </w:p>
    <w:p w:rsidR="00536C53" w:rsidRPr="00536C53" w:rsidRDefault="00536C53" w:rsidP="00536C53">
      <w:pPr>
        <w:pStyle w:val="IOSlist1bullet2017"/>
      </w:pPr>
      <w:r w:rsidRPr="00536C53">
        <w:t>the personal enrichment to be gained from a love of English, literature and learning</w:t>
      </w:r>
    </w:p>
    <w:p w:rsidR="00536C53" w:rsidRPr="00536C53" w:rsidRDefault="00536C53" w:rsidP="00536C53">
      <w:pPr>
        <w:pStyle w:val="IOSlist1bullet2017"/>
      </w:pPr>
      <w:r w:rsidRPr="00536C53">
        <w:t>the power of language to explore and express views of themselves as well as the social, cultural, ethical, moral, spiritual and aesthetic dimensions of human experiences</w:t>
      </w:r>
    </w:p>
    <w:p w:rsidR="00536C53" w:rsidRPr="00536C53" w:rsidRDefault="00536C53" w:rsidP="00536C53">
      <w:pPr>
        <w:pStyle w:val="IOSlist1bullet2017"/>
      </w:pPr>
      <w:r w:rsidRPr="00536C53">
        <w:t>the power of effective communication using the language modes of speaking, listening, reading, writing, viewing and representing</w:t>
      </w:r>
    </w:p>
    <w:p w:rsidR="00536C53" w:rsidRPr="00536C53" w:rsidRDefault="00536C53" w:rsidP="00536C53">
      <w:pPr>
        <w:pStyle w:val="IOSlist1bullet2017"/>
      </w:pPr>
      <w:r w:rsidRPr="00536C53">
        <w:t>the role of language in developing positive interaction and cooperation with others</w:t>
      </w:r>
    </w:p>
    <w:p w:rsidR="00536C53" w:rsidRPr="00536C53" w:rsidRDefault="00536C53" w:rsidP="00536C53">
      <w:pPr>
        <w:pStyle w:val="IOSlist1bullet2017"/>
      </w:pPr>
      <w:r w:rsidRPr="00536C53">
        <w:t>the diversity and aesthetics of language through literary and other texts</w:t>
      </w:r>
    </w:p>
    <w:p w:rsidR="008F36B3" w:rsidRPr="00536C53" w:rsidRDefault="00536C53" w:rsidP="00536C53">
      <w:pPr>
        <w:pStyle w:val="IOSlist1bullet2017"/>
      </w:pPr>
      <w:r w:rsidRPr="00536C53">
        <w:t>the independence gained from thinking imaginatively, creatively, interpretively and critically.</w:t>
      </w:r>
    </w:p>
    <w:p w:rsidR="008F36B3" w:rsidRDefault="008F36B3" w:rsidP="008F36B3">
      <w:pPr>
        <w:pStyle w:val="IOSheading32017"/>
      </w:pPr>
      <w:r>
        <w:t>Knowledge, understanding and skills</w:t>
      </w:r>
    </w:p>
    <w:p w:rsidR="008F36B3" w:rsidRDefault="00536C53" w:rsidP="008F36B3">
      <w:pPr>
        <w:pStyle w:val="IOSbodytext2017"/>
        <w:rPr>
          <w:lang w:eastAsia="en-US"/>
        </w:rPr>
      </w:pPr>
      <w:r w:rsidRPr="00536C53">
        <w:rPr>
          <w:lang w:eastAsia="en-US"/>
        </w:rPr>
        <w:t>Through responding to and composing a wide range of texts and through the close study of texts, students will develop knowledge, under</w:t>
      </w:r>
      <w:r>
        <w:rPr>
          <w:lang w:eastAsia="en-US"/>
        </w:rPr>
        <w:t>standing and skills in order to</w:t>
      </w:r>
      <w:r w:rsidR="008F36B3">
        <w:rPr>
          <w:lang w:eastAsia="en-US"/>
        </w:rPr>
        <w:t>:</w:t>
      </w:r>
    </w:p>
    <w:p w:rsidR="008F36B3" w:rsidRDefault="008F36B3" w:rsidP="008F36B3">
      <w:pPr>
        <w:pStyle w:val="IOSlist1bullet2017"/>
        <w:rPr>
          <w:lang w:eastAsia="en-US"/>
        </w:rPr>
      </w:pPr>
      <w:r>
        <w:rPr>
          <w:lang w:eastAsia="en-US"/>
        </w:rPr>
        <w:lastRenderedPageBreak/>
        <w:t>communicate through speaking, listening, reading, writing, viewing and representing</w:t>
      </w:r>
    </w:p>
    <w:p w:rsidR="008F36B3" w:rsidRDefault="008F36B3" w:rsidP="008F36B3">
      <w:pPr>
        <w:pStyle w:val="IOSlist1bullet2017"/>
        <w:rPr>
          <w:lang w:eastAsia="en-US"/>
        </w:rPr>
      </w:pPr>
      <w:r>
        <w:rPr>
          <w:lang w:eastAsia="en-US"/>
        </w:rPr>
        <w:t>use language to shape and make meaning according to purpose, audience and context</w:t>
      </w:r>
    </w:p>
    <w:p w:rsidR="008F36B3" w:rsidRDefault="008F36B3" w:rsidP="008F36B3">
      <w:pPr>
        <w:pStyle w:val="IOSlist1bullet2017"/>
        <w:rPr>
          <w:lang w:eastAsia="en-US"/>
        </w:rPr>
      </w:pPr>
      <w:r>
        <w:rPr>
          <w:lang w:eastAsia="en-US"/>
        </w:rPr>
        <w:t>think in ways that are imaginative, creative, interpretive and critical</w:t>
      </w:r>
    </w:p>
    <w:p w:rsidR="008F36B3" w:rsidRDefault="008F36B3" w:rsidP="008F36B3">
      <w:pPr>
        <w:pStyle w:val="IOSlist1bullet2017"/>
        <w:rPr>
          <w:lang w:eastAsia="en-US"/>
        </w:rPr>
      </w:pPr>
      <w:r>
        <w:rPr>
          <w:lang w:eastAsia="en-US"/>
        </w:rPr>
        <w:t>express themselves and their relationships with others and their world</w:t>
      </w:r>
    </w:p>
    <w:p w:rsidR="008F36B3" w:rsidRDefault="008F36B3" w:rsidP="008F36B3">
      <w:pPr>
        <w:pStyle w:val="IOSlist1bullet2017"/>
        <w:rPr>
          <w:lang w:eastAsia="en-US"/>
        </w:rPr>
      </w:pPr>
      <w:r>
        <w:rPr>
          <w:lang w:eastAsia="en-US"/>
        </w:rPr>
        <w:t>learn and reflect on their learning through their study of English.</w:t>
      </w:r>
    </w:p>
    <w:p w:rsidR="008F36B3" w:rsidRDefault="008F36B3" w:rsidP="008F36B3">
      <w:pPr>
        <w:pStyle w:val="IOSheading32017"/>
      </w:pPr>
      <w:r>
        <w:t>Learning across the curriculum</w:t>
      </w:r>
    </w:p>
    <w:p w:rsidR="008F36B3" w:rsidRDefault="008F36B3" w:rsidP="008F36B3">
      <w:pPr>
        <w:pStyle w:val="IOSheading42017"/>
      </w:pPr>
      <w:r>
        <w:t>General capabilities</w:t>
      </w:r>
    </w:p>
    <w:p w:rsidR="008F36B3" w:rsidRDefault="00AA60A5" w:rsidP="001124FD">
      <w:pPr>
        <w:pStyle w:val="IOSlist1bullet2017"/>
        <w:rPr>
          <w:lang w:eastAsia="en-US"/>
        </w:rPr>
      </w:pPr>
      <w:r>
        <w:rPr>
          <w:lang w:eastAsia="en-US"/>
        </w:rPr>
        <w:t>c</w:t>
      </w:r>
      <w:r w:rsidR="008F36B3">
        <w:rPr>
          <w:lang w:eastAsia="en-US"/>
        </w:rPr>
        <w:t>ritical and creative thinking</w:t>
      </w:r>
    </w:p>
    <w:p w:rsidR="008F36B3" w:rsidRDefault="00AA60A5" w:rsidP="001124FD">
      <w:pPr>
        <w:pStyle w:val="IOSlist1bullet2017"/>
        <w:rPr>
          <w:lang w:eastAsia="en-US"/>
        </w:rPr>
      </w:pPr>
      <w:r>
        <w:rPr>
          <w:lang w:eastAsia="en-US"/>
        </w:rPr>
        <w:t>i</w:t>
      </w:r>
      <w:r w:rsidR="008F36B3">
        <w:rPr>
          <w:lang w:eastAsia="en-US"/>
        </w:rPr>
        <w:t>nformation and communication technology capability</w:t>
      </w:r>
    </w:p>
    <w:p w:rsidR="00536C53" w:rsidRDefault="00AA60A5" w:rsidP="001124FD">
      <w:pPr>
        <w:pStyle w:val="IOSlist1bullet2017"/>
        <w:rPr>
          <w:lang w:eastAsia="en-US"/>
        </w:rPr>
      </w:pPr>
      <w:r>
        <w:rPr>
          <w:lang w:eastAsia="en-US"/>
        </w:rPr>
        <w:t>i</w:t>
      </w:r>
      <w:r w:rsidR="00536C53">
        <w:rPr>
          <w:lang w:eastAsia="en-US"/>
        </w:rPr>
        <w:t>ntercultural understanding</w:t>
      </w:r>
    </w:p>
    <w:p w:rsidR="008F36B3" w:rsidRDefault="00AA60A5" w:rsidP="001124FD">
      <w:pPr>
        <w:pStyle w:val="IOSlist1bullet2017"/>
        <w:rPr>
          <w:lang w:eastAsia="en-US"/>
        </w:rPr>
      </w:pPr>
      <w:r>
        <w:rPr>
          <w:lang w:eastAsia="en-US"/>
        </w:rPr>
        <w:t>l</w:t>
      </w:r>
      <w:r w:rsidR="008F36B3">
        <w:rPr>
          <w:lang w:eastAsia="en-US"/>
        </w:rPr>
        <w:t>iteracy</w:t>
      </w:r>
    </w:p>
    <w:p w:rsidR="00536C53" w:rsidRDefault="00AA60A5" w:rsidP="001124FD">
      <w:pPr>
        <w:pStyle w:val="IOSlist1bullet2017"/>
        <w:rPr>
          <w:lang w:eastAsia="en-US"/>
        </w:rPr>
      </w:pPr>
      <w:r>
        <w:rPr>
          <w:lang w:eastAsia="en-US"/>
        </w:rPr>
        <w:t>p</w:t>
      </w:r>
      <w:r w:rsidR="00536C53">
        <w:rPr>
          <w:lang w:eastAsia="en-US"/>
        </w:rPr>
        <w:t>ersonal and social capability</w:t>
      </w:r>
    </w:p>
    <w:p w:rsidR="00536C53" w:rsidRDefault="00536C53" w:rsidP="00536C53">
      <w:pPr>
        <w:pStyle w:val="IOSheading42017"/>
      </w:pPr>
      <w:r>
        <w:t>Other areas of learning</w:t>
      </w:r>
    </w:p>
    <w:p w:rsidR="00536C53" w:rsidRPr="00536C53" w:rsidRDefault="00AA60A5" w:rsidP="00536C53">
      <w:pPr>
        <w:pStyle w:val="IOSlist1bullet2017"/>
        <w:rPr>
          <w:lang w:eastAsia="en-US"/>
        </w:rPr>
      </w:pPr>
      <w:r>
        <w:rPr>
          <w:lang w:eastAsia="en-US"/>
        </w:rPr>
        <w:t>d</w:t>
      </w:r>
      <w:r w:rsidR="00536C53">
        <w:rPr>
          <w:lang w:eastAsia="en-US"/>
        </w:rPr>
        <w:t xml:space="preserve">ifference and diversity </w:t>
      </w:r>
    </w:p>
    <w:p w:rsidR="008F36B3" w:rsidRDefault="008F36B3" w:rsidP="008F36B3">
      <w:pPr>
        <w:pStyle w:val="IOSheading32017"/>
      </w:pPr>
      <w:r>
        <w:t>Task</w:t>
      </w:r>
    </w:p>
    <w:p w:rsidR="00536C53" w:rsidRDefault="00536C53" w:rsidP="00536C53">
      <w:pPr>
        <w:pStyle w:val="IOSbodytext2017"/>
        <w:rPr>
          <w:lang w:eastAsia="en-US"/>
        </w:rPr>
      </w:pPr>
      <w:r>
        <w:rPr>
          <w:lang w:eastAsia="en-US"/>
        </w:rPr>
        <w:t>Your task is to create</w:t>
      </w:r>
      <w:r w:rsidR="007621C3">
        <w:rPr>
          <w:lang w:eastAsia="en-US"/>
        </w:rPr>
        <w:t xml:space="preserve"> a</w:t>
      </w:r>
      <w:r>
        <w:rPr>
          <w:lang w:eastAsia="en-US"/>
        </w:rPr>
        <w:t xml:space="preserve"> pecha kucha. The first thing you should do is check out what they are online.</w:t>
      </w:r>
    </w:p>
    <w:p w:rsidR="00536C53" w:rsidRDefault="00536C53" w:rsidP="00536C53">
      <w:pPr>
        <w:pStyle w:val="IOSbodytext2017"/>
        <w:rPr>
          <w:lang w:eastAsia="en-US"/>
        </w:rPr>
      </w:pPr>
      <w:r>
        <w:rPr>
          <w:lang w:eastAsia="en-US"/>
        </w:rPr>
        <w:t xml:space="preserve">A pecha kucha is a slideshow that includes 20 images, shown for 20 seconds each, with an explanation that lasts for 20 seconds or less for each image. </w:t>
      </w:r>
    </w:p>
    <w:p w:rsidR="00536C53" w:rsidRDefault="00536C53" w:rsidP="00536C53">
      <w:pPr>
        <w:pStyle w:val="IOSbodytext2017"/>
        <w:rPr>
          <w:lang w:eastAsia="en-US"/>
        </w:rPr>
      </w:pPr>
      <w:r>
        <w:rPr>
          <w:lang w:eastAsia="en-US"/>
        </w:rPr>
        <w:t xml:space="preserve">Your pecha kucha needs to have 20 of your own photographs (from the family album, or taken especially for this task) of people and/or things that you feel visually represent your idea of what it means to be part of a family. </w:t>
      </w:r>
    </w:p>
    <w:p w:rsidR="008F36B3" w:rsidRDefault="008F36B3" w:rsidP="008F36B3">
      <w:pPr>
        <w:pStyle w:val="IOSheading32017"/>
        <w:sectPr w:rsidR="008F36B3" w:rsidSect="00667FEF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:rsidR="008F36B3" w:rsidRDefault="008F36B3" w:rsidP="008F36B3">
      <w:pPr>
        <w:pStyle w:val="IOSheading32017"/>
      </w:pPr>
      <w:r>
        <w:lastRenderedPageBreak/>
        <w:t>Marking guideline/rubric</w:t>
      </w:r>
    </w:p>
    <w:p w:rsidR="008F36B3" w:rsidRDefault="008F36B3" w:rsidP="00861057">
      <w:pPr>
        <w:pStyle w:val="IOSlist1bullet2017"/>
        <w:numPr>
          <w:ilvl w:val="0"/>
          <w:numId w:val="0"/>
        </w:numPr>
        <w:spacing w:after="120"/>
        <w:ind w:left="720" w:hanging="436"/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Marking guidelines"/>
        <w:tblDescription w:val="This table describes the marking guidelines for the assessment task for the big screen unit of work. It lists the criteria and the relevant marks awarded."/>
      </w:tblPr>
      <w:tblGrid>
        <w:gridCol w:w="9351"/>
        <w:gridCol w:w="1411"/>
      </w:tblGrid>
      <w:tr w:rsidR="008F36B3" w:rsidTr="008F36B3">
        <w:trPr>
          <w:tblHeader/>
        </w:trPr>
        <w:tc>
          <w:tcPr>
            <w:tcW w:w="9351" w:type="dxa"/>
            <w:vAlign w:val="center"/>
          </w:tcPr>
          <w:p w:rsidR="008F36B3" w:rsidRDefault="008F36B3" w:rsidP="008F36B3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Criteria</w:t>
            </w:r>
          </w:p>
        </w:tc>
        <w:tc>
          <w:tcPr>
            <w:tcW w:w="1411" w:type="dxa"/>
            <w:vAlign w:val="center"/>
          </w:tcPr>
          <w:p w:rsidR="008F36B3" w:rsidRDefault="008F36B3" w:rsidP="008F36B3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Marks</w:t>
            </w:r>
          </w:p>
        </w:tc>
      </w:tr>
      <w:tr w:rsidR="008F36B3" w:rsidTr="008F36B3">
        <w:tc>
          <w:tcPr>
            <w:tcW w:w="9351" w:type="dxa"/>
          </w:tcPr>
          <w:p w:rsidR="00861057" w:rsidRDefault="00861057" w:rsidP="0086105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ffectively utilises all of the conventions appropriate to a pecha kucha</w:t>
            </w:r>
          </w:p>
          <w:p w:rsidR="00861057" w:rsidRDefault="00861057" w:rsidP="0086105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ffective use of language which is always appropriate to the context of the task</w:t>
            </w:r>
          </w:p>
          <w:p w:rsidR="008F36B3" w:rsidRDefault="00861057" w:rsidP="0086105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ell-selected images that are effectively explained</w:t>
            </w:r>
            <w:r>
              <w:rPr>
                <w:lang w:eastAsia="en-US"/>
              </w:rPr>
              <w:tab/>
            </w:r>
          </w:p>
        </w:tc>
        <w:tc>
          <w:tcPr>
            <w:tcW w:w="1411" w:type="dxa"/>
            <w:vAlign w:val="center"/>
          </w:tcPr>
          <w:p w:rsidR="008F36B3" w:rsidRDefault="008F36B3" w:rsidP="008F36B3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3-15</w:t>
            </w:r>
          </w:p>
        </w:tc>
      </w:tr>
      <w:tr w:rsidR="008F36B3" w:rsidTr="008F36B3">
        <w:tc>
          <w:tcPr>
            <w:tcW w:w="9351" w:type="dxa"/>
          </w:tcPr>
          <w:p w:rsidR="00861057" w:rsidRDefault="00861057" w:rsidP="0086105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oundly utilises the conventions appropriate to a pecha kucha</w:t>
            </w:r>
          </w:p>
          <w:p w:rsidR="00861057" w:rsidRDefault="00861057" w:rsidP="0086105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ound use of language appropriate to the context of the task</w:t>
            </w:r>
          </w:p>
          <w:p w:rsidR="008F36B3" w:rsidRDefault="00861057" w:rsidP="0086105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ppropriate images that are soundly explained</w:t>
            </w:r>
            <w:r>
              <w:rPr>
                <w:lang w:eastAsia="en-US"/>
              </w:rPr>
              <w:tab/>
            </w:r>
          </w:p>
        </w:tc>
        <w:tc>
          <w:tcPr>
            <w:tcW w:w="1411" w:type="dxa"/>
            <w:vAlign w:val="center"/>
          </w:tcPr>
          <w:p w:rsidR="008F36B3" w:rsidRDefault="008F36B3" w:rsidP="008F36B3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0-12</w:t>
            </w:r>
          </w:p>
        </w:tc>
      </w:tr>
      <w:tr w:rsidR="008F36B3" w:rsidTr="008F36B3">
        <w:tc>
          <w:tcPr>
            <w:tcW w:w="9351" w:type="dxa"/>
          </w:tcPr>
          <w:p w:rsidR="00861057" w:rsidRDefault="00861057" w:rsidP="0086105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tilises most of the conventions appropriate to a pecha kucha</w:t>
            </w:r>
          </w:p>
          <w:p w:rsidR="00861057" w:rsidRDefault="00861057" w:rsidP="0086105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dequate use of language appropriate to the context of the task</w:t>
            </w:r>
          </w:p>
          <w:p w:rsidR="008F36B3" w:rsidRDefault="00861057" w:rsidP="0086105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dequate images that are explained</w:t>
            </w:r>
            <w:r>
              <w:rPr>
                <w:lang w:eastAsia="en-US"/>
              </w:rPr>
              <w:tab/>
            </w:r>
          </w:p>
        </w:tc>
        <w:tc>
          <w:tcPr>
            <w:tcW w:w="1411" w:type="dxa"/>
            <w:vAlign w:val="center"/>
          </w:tcPr>
          <w:p w:rsidR="008F36B3" w:rsidRDefault="008F36B3" w:rsidP="008F36B3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7-9</w:t>
            </w:r>
          </w:p>
        </w:tc>
      </w:tr>
      <w:tr w:rsidR="008F36B3" w:rsidTr="008F36B3">
        <w:tc>
          <w:tcPr>
            <w:tcW w:w="9351" w:type="dxa"/>
          </w:tcPr>
          <w:p w:rsidR="00861057" w:rsidRDefault="00861057" w:rsidP="0086105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tilises some of the conventions appropriate to a pecha kucha</w:t>
            </w:r>
          </w:p>
          <w:p w:rsidR="00861057" w:rsidRDefault="00861057" w:rsidP="0086105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eveloping use of language</w:t>
            </w:r>
          </w:p>
          <w:p w:rsidR="008F36B3" w:rsidRDefault="00861057" w:rsidP="0086105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Limited images that are inconsistently explained</w:t>
            </w:r>
          </w:p>
        </w:tc>
        <w:tc>
          <w:tcPr>
            <w:tcW w:w="1411" w:type="dxa"/>
            <w:vAlign w:val="center"/>
          </w:tcPr>
          <w:p w:rsidR="008F36B3" w:rsidRDefault="008F36B3" w:rsidP="008F36B3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4-6</w:t>
            </w:r>
          </w:p>
        </w:tc>
      </w:tr>
      <w:tr w:rsidR="008F36B3" w:rsidTr="008F36B3">
        <w:tc>
          <w:tcPr>
            <w:tcW w:w="9351" w:type="dxa"/>
          </w:tcPr>
          <w:p w:rsidR="00861057" w:rsidRDefault="00861057" w:rsidP="0086105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resentation submitted contains no conventions appropriate to a pecha kucha</w:t>
            </w:r>
          </w:p>
          <w:p w:rsidR="00861057" w:rsidRDefault="00861057" w:rsidP="0086105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lementary use of language</w:t>
            </w:r>
          </w:p>
          <w:p w:rsidR="008F36B3" w:rsidRDefault="00861057" w:rsidP="0086105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Limited or no explanation</w:t>
            </w:r>
            <w:r>
              <w:rPr>
                <w:lang w:eastAsia="en-US"/>
              </w:rPr>
              <w:tab/>
            </w:r>
          </w:p>
        </w:tc>
        <w:tc>
          <w:tcPr>
            <w:tcW w:w="1411" w:type="dxa"/>
            <w:vAlign w:val="center"/>
          </w:tcPr>
          <w:p w:rsidR="008F36B3" w:rsidRDefault="008F36B3" w:rsidP="008F36B3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-3</w:t>
            </w:r>
          </w:p>
        </w:tc>
      </w:tr>
    </w:tbl>
    <w:p w:rsidR="008F36B3" w:rsidRPr="008F36B3" w:rsidRDefault="008F36B3" w:rsidP="008F36B3">
      <w:pPr>
        <w:pStyle w:val="IOSbodytext2017"/>
        <w:rPr>
          <w:lang w:eastAsia="en-US"/>
        </w:rPr>
      </w:pPr>
    </w:p>
    <w:sectPr w:rsidR="008F36B3" w:rsidRPr="008F36B3" w:rsidSect="00667FEF"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6186" w:rsidRDefault="00776186" w:rsidP="00F247F6">
      <w:r>
        <w:separator/>
      </w:r>
    </w:p>
    <w:p w:rsidR="00776186" w:rsidRDefault="00776186"/>
    <w:p w:rsidR="00776186" w:rsidRDefault="00776186"/>
  </w:endnote>
  <w:endnote w:type="continuationSeparator" w:id="0">
    <w:p w:rsidR="00776186" w:rsidRDefault="00776186" w:rsidP="00F247F6">
      <w:r>
        <w:continuationSeparator/>
      </w:r>
    </w:p>
    <w:p w:rsidR="00776186" w:rsidRDefault="00776186"/>
    <w:p w:rsidR="00776186" w:rsidRDefault="0077618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D13FE4">
      <w:rPr>
        <w:noProof/>
      </w:rPr>
      <w:t>2</w:t>
    </w:r>
    <w:r w:rsidRPr="004E338C">
      <w:fldChar w:fldCharType="end"/>
    </w:r>
    <w:r>
      <w:tab/>
    </w:r>
    <w:r>
      <w:tab/>
    </w:r>
    <w:r w:rsidR="00DA31DA">
      <w:t>Part of a Family</w:t>
    </w:r>
    <w:r w:rsidR="009E0775">
      <w:t xml:space="preserve"> – Assessment Task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661F12">
      <w:t>March 201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D13FE4">
      <w:rPr>
        <w:noProof/>
      </w:rPr>
      <w:t>1</w:t>
    </w:r>
    <w:r w:rsidRPr="004E338C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31DA" w:rsidRDefault="00DA31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6186" w:rsidRDefault="00776186" w:rsidP="00F247F6">
      <w:r>
        <w:separator/>
      </w:r>
    </w:p>
    <w:p w:rsidR="00776186" w:rsidRDefault="00776186"/>
    <w:p w:rsidR="00776186" w:rsidRDefault="00776186"/>
  </w:footnote>
  <w:footnote w:type="continuationSeparator" w:id="0">
    <w:p w:rsidR="00776186" w:rsidRDefault="00776186" w:rsidP="00F247F6">
      <w:r>
        <w:continuationSeparator/>
      </w:r>
    </w:p>
    <w:p w:rsidR="00776186" w:rsidRDefault="00776186"/>
    <w:p w:rsidR="00776186" w:rsidRDefault="0077618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31DA" w:rsidRDefault="00DA31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31DA" w:rsidRDefault="00DA31D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31DA" w:rsidRDefault="00DA31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US" w:vendorID="64" w:dllVersion="131078" w:nlCheck="1" w:checkStyle="1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qgUAclEIEiwAAAA="/>
  </w:docVars>
  <w:rsids>
    <w:rsidRoot w:val="008F36B3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4FD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6C53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1F12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2F3C"/>
    <w:rsid w:val="00693224"/>
    <w:rsid w:val="00693A28"/>
    <w:rsid w:val="006A2960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1C3"/>
    <w:rsid w:val="0076267D"/>
    <w:rsid w:val="00764927"/>
    <w:rsid w:val="00765142"/>
    <w:rsid w:val="00766EE2"/>
    <w:rsid w:val="00771E81"/>
    <w:rsid w:val="007747B7"/>
    <w:rsid w:val="00776186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1057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36B3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0775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A60A5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574AD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3FE4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A31DA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8F36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E077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0775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9E077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0775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F12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F12"/>
    <w:rPr>
      <w:rFonts w:ascii="Tahoma" w:hAnsi="Tahoma" w:cs="Tahoma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02</Words>
  <Characters>3432</Characters>
  <Application>Microsoft Office Word</Application>
  <DocSecurity>0</DocSecurity>
  <Lines>28</Lines>
  <Paragraphs>8</Paragraphs>
  <ScaleCrop>false</ScaleCrop>
  <Company/>
  <LinksUpToDate>false</LinksUpToDate>
  <CharactersWithSpaces>402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04-07T04:22:00Z</dcterms:created>
  <dcterms:modified xsi:type="dcterms:W3CDTF">2020-04-07T04:22:00Z</dcterms:modified>
</cp:coreProperties>
</file>